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662817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1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7A04FF">
        <w:t xml:space="preserve">Ivanovi Hapštákovi, </w:t>
      </w:r>
      <w:r w:rsidR="00D95BF9">
        <w:t xml:space="preserve">bývalému </w:t>
      </w:r>
      <w:r w:rsidR="007A04FF">
        <w:t xml:space="preserve">viceprezidentovi Policajného zboru Slovenskej republiky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</w:t>
      </w:r>
      <w:r w:rsidR="007A04FF">
        <w:t>1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234A5E">
        <w:t xml:space="preserve">Ivanovi Hapštákovi, </w:t>
      </w:r>
      <w:r w:rsidR="00D95BF9">
        <w:t xml:space="preserve">bývalému </w:t>
      </w:r>
      <w:bookmarkStart w:id="0" w:name="_GoBack"/>
      <w:bookmarkEnd w:id="0"/>
      <w:r w:rsidR="00234A5E">
        <w:t xml:space="preserve">viceprezidentovi Policajného zboru Slovenskej republiky </w:t>
      </w:r>
      <w:r w:rsidR="00234A5E">
        <w:br/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7A04FF">
        <w:t>106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4A5E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62817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04FF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BF9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4F510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642AB-2771-479C-A088-26E97301E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65</cp:revision>
  <cp:lastPrinted>2021-12-02T13:20:00Z</cp:lastPrinted>
  <dcterms:created xsi:type="dcterms:W3CDTF">2021-09-24T06:29:00Z</dcterms:created>
  <dcterms:modified xsi:type="dcterms:W3CDTF">2025-06-18T14:36:00Z</dcterms:modified>
</cp:coreProperties>
</file>